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DB0A20F" w14:textId="77777777" w:rsidR="009C17C7" w:rsidRPr="003635B0" w:rsidRDefault="009C17C7" w:rsidP="009C17C7">
      <w:pPr>
        <w:jc w:val="center"/>
        <w:rPr>
          <w:b/>
          <w:bCs/>
          <w:sz w:val="36"/>
          <w:szCs w:val="36"/>
        </w:rPr>
      </w:pPr>
      <w:r w:rsidRPr="003635B0">
        <w:rPr>
          <w:b/>
          <w:bCs/>
          <w:sz w:val="36"/>
          <w:szCs w:val="36"/>
        </w:rPr>
        <w:t>Planning Report</w:t>
      </w:r>
    </w:p>
    <w:tbl>
      <w:tblPr>
        <w:tblStyle w:val="TableGrid"/>
        <w:tblW w:w="10545" w:type="dxa"/>
        <w:jc w:val="center"/>
        <w:tblLayout w:type="fixed"/>
        <w:tblLook w:val="04A0" w:firstRow="1" w:lastRow="0" w:firstColumn="1" w:lastColumn="0" w:noHBand="0" w:noVBand="1"/>
      </w:tblPr>
      <w:tblGrid>
        <w:gridCol w:w="7484"/>
        <w:gridCol w:w="2789"/>
        <w:gridCol w:w="272"/>
      </w:tblGrid>
      <w:tr w:rsidR="009767E8" w:rsidRPr="003635B0" w14:paraId="58EBF40A" w14:textId="77777777" w:rsidTr="008D7DF9">
        <w:trPr>
          <w:cantSplit/>
          <w:trHeight w:hRule="exact" w:val="567"/>
          <w:jc w:val="center"/>
        </w:trPr>
        <w:tc>
          <w:tcPr>
            <w:tcW w:w="7484" w:type="dxa"/>
          </w:tcPr>
          <w:p w14:paraId="2C46074C" w14:textId="77777777" w:rsidR="009767E8" w:rsidRPr="003635B0" w:rsidRDefault="009767E8" w:rsidP="009C17C7">
            <w:r w:rsidRPr="003635B0">
              <w:rPr>
                <w:b/>
              </w:rPr>
              <w:t>Student Name:</w:t>
            </w:r>
          </w:p>
        </w:tc>
        <w:tc>
          <w:tcPr>
            <w:tcW w:w="2789" w:type="dxa"/>
            <w:tcBorders>
              <w:right w:val="nil"/>
            </w:tcBorders>
          </w:tcPr>
          <w:p w14:paraId="1592AD2D" w14:textId="77777777" w:rsidR="009767E8" w:rsidRPr="003635B0" w:rsidRDefault="009767E8" w:rsidP="00A16704">
            <w:pPr>
              <w:rPr>
                <w:b/>
              </w:rPr>
            </w:pPr>
            <w:r w:rsidRPr="003635B0">
              <w:rPr>
                <w:b/>
              </w:rPr>
              <w:t>Student No.</w:t>
            </w:r>
          </w:p>
          <w:p w14:paraId="370A6486" w14:textId="77777777" w:rsidR="009767E8" w:rsidRPr="003635B0" w:rsidRDefault="009767E8" w:rsidP="009C17C7">
            <w:pPr>
              <w:rPr>
                <w:b/>
              </w:rPr>
            </w:pPr>
          </w:p>
        </w:tc>
        <w:tc>
          <w:tcPr>
            <w:tcW w:w="272" w:type="dxa"/>
            <w:tcBorders>
              <w:left w:val="nil"/>
            </w:tcBorders>
          </w:tcPr>
          <w:p w14:paraId="24BF45F8" w14:textId="77777777" w:rsidR="009767E8" w:rsidRPr="003635B0" w:rsidRDefault="009767E8" w:rsidP="00A16704"/>
        </w:tc>
      </w:tr>
      <w:tr w:rsidR="009767E8" w:rsidRPr="003635B0" w14:paraId="2DECF21F" w14:textId="77777777" w:rsidTr="008D7DF9">
        <w:trPr>
          <w:cantSplit/>
          <w:trHeight w:hRule="exact" w:val="567"/>
          <w:jc w:val="center"/>
        </w:trPr>
        <w:tc>
          <w:tcPr>
            <w:tcW w:w="7484" w:type="dxa"/>
          </w:tcPr>
          <w:p w14:paraId="6EFDFF44" w14:textId="77777777" w:rsidR="009767E8" w:rsidRPr="003635B0" w:rsidRDefault="009767E8" w:rsidP="009C17C7">
            <w:r w:rsidRPr="003635B0">
              <w:rPr>
                <w:b/>
              </w:rPr>
              <w:t>Supervisor Name:</w:t>
            </w:r>
          </w:p>
        </w:tc>
        <w:tc>
          <w:tcPr>
            <w:tcW w:w="2789" w:type="dxa"/>
            <w:tcBorders>
              <w:right w:val="nil"/>
            </w:tcBorders>
          </w:tcPr>
          <w:p w14:paraId="2136D987" w14:textId="77777777" w:rsidR="009767E8" w:rsidRPr="003635B0" w:rsidRDefault="009767E8" w:rsidP="00A16704">
            <w:pPr>
              <w:rPr>
                <w:b/>
              </w:rPr>
            </w:pPr>
            <w:r w:rsidRPr="003635B0">
              <w:rPr>
                <w:b/>
              </w:rPr>
              <w:t>Student Email</w:t>
            </w:r>
          </w:p>
          <w:p w14:paraId="5043D367" w14:textId="77777777" w:rsidR="009767E8" w:rsidRPr="003635B0" w:rsidRDefault="009767E8" w:rsidP="00A16704">
            <w:pPr>
              <w:rPr>
                <w:b/>
              </w:rPr>
            </w:pPr>
          </w:p>
        </w:tc>
        <w:tc>
          <w:tcPr>
            <w:tcW w:w="272" w:type="dxa"/>
            <w:tcBorders>
              <w:left w:val="nil"/>
            </w:tcBorders>
          </w:tcPr>
          <w:p w14:paraId="5511FB92" w14:textId="77777777" w:rsidR="009767E8" w:rsidRPr="003635B0" w:rsidRDefault="009767E8" w:rsidP="00A16704"/>
        </w:tc>
      </w:tr>
      <w:tr w:rsidR="009767E8" w:rsidRPr="003635B0" w14:paraId="0E9830DA" w14:textId="77777777" w:rsidTr="008D7DF9">
        <w:trPr>
          <w:cantSplit/>
          <w:trHeight w:hRule="exact" w:val="567"/>
          <w:jc w:val="center"/>
        </w:trPr>
        <w:tc>
          <w:tcPr>
            <w:tcW w:w="7484" w:type="dxa"/>
            <w:tcBorders>
              <w:bottom w:val="single" w:sz="4" w:space="0" w:color="auto"/>
            </w:tcBorders>
          </w:tcPr>
          <w:p w14:paraId="7611602E" w14:textId="7127E8E6" w:rsidR="009767E8" w:rsidRPr="003635B0" w:rsidRDefault="009767E8" w:rsidP="00C2094C">
            <w:r w:rsidRPr="003635B0">
              <w:rPr>
                <w:b/>
              </w:rPr>
              <w:t>Project Title:</w:t>
            </w:r>
            <w:r w:rsidR="003A7695" w:rsidRPr="003635B0">
              <w:rPr>
                <w:b/>
              </w:rPr>
              <w:t xml:space="preserve"> </w:t>
            </w:r>
            <w:r w:rsidR="009F2099" w:rsidRPr="003635B0">
              <w:rPr>
                <w:b/>
              </w:rPr>
              <w:t xml:space="preserve"> </w:t>
            </w:r>
          </w:p>
        </w:tc>
        <w:tc>
          <w:tcPr>
            <w:tcW w:w="3061" w:type="dxa"/>
            <w:gridSpan w:val="2"/>
            <w:tcBorders>
              <w:left w:val="nil"/>
              <w:bottom w:val="single" w:sz="4" w:space="0" w:color="auto"/>
            </w:tcBorders>
          </w:tcPr>
          <w:p w14:paraId="13A3CB83" w14:textId="77777777" w:rsidR="009767E8" w:rsidRPr="003635B0" w:rsidRDefault="009767E8" w:rsidP="00D221AA">
            <w:pPr>
              <w:rPr>
                <w:b/>
              </w:rPr>
            </w:pPr>
            <w:r w:rsidRPr="003635B0">
              <w:rPr>
                <w:b/>
              </w:rPr>
              <w:t>Project ID</w:t>
            </w:r>
          </w:p>
          <w:p w14:paraId="0DC30B61" w14:textId="77777777" w:rsidR="009767E8" w:rsidRPr="003635B0" w:rsidRDefault="009767E8" w:rsidP="00A16704"/>
        </w:tc>
      </w:tr>
      <w:tr w:rsidR="00B06949" w:rsidRPr="003635B0" w14:paraId="03E9B39A" w14:textId="77777777" w:rsidTr="00E32D47">
        <w:trPr>
          <w:trHeight w:val="2303"/>
          <w:jc w:val="center"/>
        </w:trPr>
        <w:tc>
          <w:tcPr>
            <w:tcW w:w="10545" w:type="dxa"/>
            <w:gridSpan w:val="3"/>
          </w:tcPr>
          <w:p w14:paraId="7F96DFE7" w14:textId="77777777" w:rsidR="005C47D5" w:rsidRPr="003635B0" w:rsidRDefault="00726134" w:rsidP="005C47D5">
            <w:pPr>
              <w:rPr>
                <w:b/>
              </w:rPr>
            </w:pPr>
            <w:r w:rsidRPr="003635B0">
              <w:rPr>
                <w:b/>
              </w:rPr>
              <w:t>Project Aim (100 words) –</w:t>
            </w:r>
          </w:p>
          <w:p w14:paraId="5A189069" w14:textId="77777777" w:rsidR="005C47D5" w:rsidRPr="003635B0" w:rsidRDefault="005C47D5" w:rsidP="00483703">
            <w:pPr>
              <w:spacing w:line="360" w:lineRule="auto"/>
              <w:rPr>
                <w:b/>
              </w:rPr>
            </w:pPr>
          </w:p>
          <w:p w14:paraId="3B9AC905" w14:textId="231EA2E9" w:rsidR="00CB5D2E" w:rsidRDefault="005E6306" w:rsidP="00483703">
            <w:pPr>
              <w:spacing w:line="360" w:lineRule="auto"/>
              <w:jc w:val="both"/>
            </w:pPr>
            <w:r>
              <w:t>Square (LMS) for a robust smart antenna system</w:t>
            </w:r>
            <w:r>
              <w:t xml:space="preserve"> will be implemented and evaluated using MATLAB software</w:t>
            </w:r>
          </w:p>
          <w:p w14:paraId="7B68F0C5" w14:textId="4B3B4389" w:rsidR="008F5377" w:rsidRPr="003635B0" w:rsidRDefault="008F5377" w:rsidP="008B2511">
            <w:pPr>
              <w:jc w:val="both"/>
            </w:pPr>
          </w:p>
        </w:tc>
      </w:tr>
      <w:tr w:rsidR="00B06949" w:rsidRPr="003635B0" w14:paraId="15F789EC" w14:textId="77777777" w:rsidTr="008B2511">
        <w:trPr>
          <w:trHeight w:val="4400"/>
          <w:jc w:val="center"/>
        </w:trPr>
        <w:tc>
          <w:tcPr>
            <w:tcW w:w="10545" w:type="dxa"/>
            <w:gridSpan w:val="3"/>
            <w:tcBorders>
              <w:top w:val="single" w:sz="4" w:space="0" w:color="auto"/>
            </w:tcBorders>
          </w:tcPr>
          <w:p w14:paraId="379BBC24" w14:textId="13982E7A" w:rsidR="00B06949" w:rsidRPr="003635B0" w:rsidRDefault="00726134" w:rsidP="005E6306">
            <w:pPr>
              <w:rPr>
                <w:b/>
              </w:rPr>
            </w:pPr>
            <w:r w:rsidRPr="003635B0">
              <w:rPr>
                <w:b/>
              </w:rPr>
              <w:t>Project Background</w:t>
            </w:r>
            <w:r w:rsidR="005E6306">
              <w:rPr>
                <w:b/>
              </w:rPr>
              <w:t>”</w:t>
            </w:r>
          </w:p>
          <w:p w14:paraId="6C8D7676" w14:textId="77777777" w:rsidR="00752E94" w:rsidRPr="003635B0" w:rsidRDefault="00752E94" w:rsidP="004F0825"/>
          <w:p w14:paraId="1388A3B2" w14:textId="77777777" w:rsidR="008B2511" w:rsidRPr="008B2511" w:rsidRDefault="008B2511" w:rsidP="008B2511"/>
          <w:p w14:paraId="275B4DEE" w14:textId="77777777" w:rsidR="008B2511" w:rsidRPr="008B2511" w:rsidRDefault="008B2511" w:rsidP="008B2511"/>
          <w:p w14:paraId="1F602C4F" w14:textId="74C95FED" w:rsidR="008B2511" w:rsidRDefault="008B2511" w:rsidP="008B2511"/>
          <w:p w14:paraId="438AF822" w14:textId="09DB4431" w:rsidR="00107FDD" w:rsidRPr="008B2511" w:rsidRDefault="00107FDD" w:rsidP="008B2511">
            <w:pPr>
              <w:tabs>
                <w:tab w:val="left" w:pos="2055"/>
              </w:tabs>
            </w:pPr>
          </w:p>
        </w:tc>
      </w:tr>
      <w:tr w:rsidR="00B06949" w:rsidRPr="003635B0" w14:paraId="0F940894" w14:textId="77777777" w:rsidTr="008D7DF9">
        <w:trPr>
          <w:trHeight w:val="4536"/>
          <w:jc w:val="center"/>
        </w:trPr>
        <w:tc>
          <w:tcPr>
            <w:tcW w:w="10545" w:type="dxa"/>
            <w:gridSpan w:val="3"/>
          </w:tcPr>
          <w:p w14:paraId="5472D90E" w14:textId="77777777" w:rsidR="00726134" w:rsidRPr="003635B0" w:rsidRDefault="00726134" w:rsidP="00A16704">
            <w:pPr>
              <w:pStyle w:val="NormalWeb"/>
              <w:spacing w:after="0" w:afterAutospacing="0"/>
              <w:rPr>
                <w:rFonts w:asciiTheme="minorHAnsi" w:hAnsiTheme="minorHAnsi"/>
                <w:sz w:val="22"/>
                <w:szCs w:val="22"/>
              </w:rPr>
            </w:pPr>
            <w:r w:rsidRPr="003635B0">
              <w:rPr>
                <w:rFonts w:asciiTheme="minorHAnsi" w:hAnsiTheme="minorHAnsi"/>
                <w:b/>
                <w:sz w:val="22"/>
                <w:szCs w:val="22"/>
              </w:rPr>
              <w:t>Project Objectives (</w:t>
            </w:r>
            <w:r w:rsidR="00275191" w:rsidRPr="003635B0">
              <w:rPr>
                <w:rFonts w:asciiTheme="minorHAnsi" w:hAnsiTheme="minorHAnsi"/>
                <w:b/>
                <w:sz w:val="22"/>
                <w:szCs w:val="22"/>
              </w:rPr>
              <w:t>150</w:t>
            </w:r>
            <w:r w:rsidRPr="003635B0">
              <w:rPr>
                <w:rFonts w:asciiTheme="minorHAnsi" w:hAnsiTheme="minorHAnsi"/>
                <w:b/>
                <w:sz w:val="22"/>
                <w:szCs w:val="22"/>
              </w:rPr>
              <w:t xml:space="preserve"> words) – </w:t>
            </w:r>
          </w:p>
          <w:p w14:paraId="50385963" w14:textId="38F9035E" w:rsidR="00A652F8" w:rsidRPr="003635B0" w:rsidRDefault="00A652F8" w:rsidP="00A652F8">
            <w:pPr>
              <w:jc w:val="both"/>
            </w:pPr>
          </w:p>
          <w:p w14:paraId="1CCA14FE" w14:textId="77777777" w:rsidR="00A652F8" w:rsidRPr="003635B0" w:rsidRDefault="00A652F8" w:rsidP="00A652F8">
            <w:pPr>
              <w:autoSpaceDE w:val="0"/>
              <w:autoSpaceDN w:val="0"/>
              <w:adjustRightInd w:val="0"/>
            </w:pPr>
          </w:p>
        </w:tc>
      </w:tr>
      <w:tr w:rsidR="00B06949" w:rsidRPr="003635B0" w14:paraId="2D32D304" w14:textId="77777777" w:rsidTr="00483703">
        <w:trPr>
          <w:trHeight w:val="70"/>
          <w:jc w:val="center"/>
        </w:trPr>
        <w:tc>
          <w:tcPr>
            <w:tcW w:w="10545" w:type="dxa"/>
            <w:gridSpan w:val="3"/>
          </w:tcPr>
          <w:p w14:paraId="3D19C100" w14:textId="77777777" w:rsidR="00A16704" w:rsidRPr="003635B0" w:rsidRDefault="00B06949" w:rsidP="00A16704">
            <w:pPr>
              <w:rPr>
                <w:i/>
              </w:rPr>
            </w:pPr>
            <w:r w:rsidRPr="003635B0">
              <w:br w:type="page"/>
            </w:r>
            <w:r w:rsidR="00A16704" w:rsidRPr="003635B0">
              <w:rPr>
                <w:b/>
              </w:rPr>
              <w:t xml:space="preserve">Project Deliverables </w:t>
            </w:r>
            <w:r w:rsidR="00275191" w:rsidRPr="003635B0">
              <w:rPr>
                <w:b/>
              </w:rPr>
              <w:t>(50</w:t>
            </w:r>
            <w:r w:rsidR="00A16704" w:rsidRPr="003635B0">
              <w:rPr>
                <w:b/>
              </w:rPr>
              <w:t xml:space="preserve"> words) – </w:t>
            </w:r>
          </w:p>
          <w:p w14:paraId="200DEF6C" w14:textId="77777777" w:rsidR="00A16704" w:rsidRPr="003635B0" w:rsidRDefault="00A16704" w:rsidP="00A16704">
            <w:pPr>
              <w:rPr>
                <w:b/>
              </w:rPr>
            </w:pPr>
          </w:p>
          <w:p w14:paraId="117495B5" w14:textId="77777777" w:rsidR="008B2511" w:rsidRDefault="008B2511" w:rsidP="008B2511">
            <w:pPr>
              <w:tabs>
                <w:tab w:val="left" w:pos="3118"/>
              </w:tabs>
              <w:rPr>
                <w:b/>
                <w:i/>
              </w:rPr>
            </w:pPr>
          </w:p>
          <w:p w14:paraId="4CEA8BA7" w14:textId="77777777" w:rsidR="00595EC4" w:rsidRPr="003635B0" w:rsidRDefault="00595EC4" w:rsidP="000255BD">
            <w:pPr>
              <w:tabs>
                <w:tab w:val="left" w:pos="3118"/>
              </w:tabs>
              <w:rPr>
                <w:i/>
              </w:rPr>
            </w:pPr>
          </w:p>
          <w:p w14:paraId="5CFC7097" w14:textId="77777777" w:rsidR="00402232" w:rsidRPr="003635B0" w:rsidRDefault="00402232" w:rsidP="000255BD">
            <w:pPr>
              <w:tabs>
                <w:tab w:val="left" w:pos="3118"/>
              </w:tabs>
              <w:rPr>
                <w:i/>
              </w:rPr>
            </w:pPr>
          </w:p>
          <w:p w14:paraId="5B783269" w14:textId="77777777" w:rsidR="00402232" w:rsidRPr="003635B0" w:rsidRDefault="00402232" w:rsidP="00402232">
            <w:pPr>
              <w:tabs>
                <w:tab w:val="left" w:pos="3118"/>
              </w:tabs>
              <w:rPr>
                <w:b/>
              </w:rPr>
            </w:pPr>
          </w:p>
        </w:tc>
      </w:tr>
      <w:tr w:rsidR="00B06949" w:rsidRPr="003635B0" w14:paraId="4B6ECFD4" w14:textId="77777777" w:rsidTr="00FA4C05">
        <w:trPr>
          <w:trHeight w:val="8900"/>
          <w:jc w:val="center"/>
        </w:trPr>
        <w:tc>
          <w:tcPr>
            <w:tcW w:w="10545" w:type="dxa"/>
            <w:gridSpan w:val="3"/>
          </w:tcPr>
          <w:p w14:paraId="11D61760" w14:textId="3F39373C" w:rsidR="00A16704" w:rsidRPr="003635B0" w:rsidRDefault="008B2511" w:rsidP="00C2094C">
            <w:pPr>
              <w:rPr>
                <w:b/>
              </w:rPr>
            </w:pPr>
            <w:r w:rsidRPr="008B2511">
              <w:rPr>
                <w:b/>
              </w:rPr>
              <w:lastRenderedPageBreak/>
              <w:t xml:space="preserve">Methodology </w:t>
            </w:r>
            <w:r w:rsidR="00A16704" w:rsidRPr="003635B0">
              <w:rPr>
                <w:b/>
              </w:rPr>
              <w:t>/</w:t>
            </w:r>
          </w:p>
          <w:p w14:paraId="5D4B65F6" w14:textId="77777777" w:rsidR="00DE06B2" w:rsidRPr="003635B0" w:rsidRDefault="00DE06B2" w:rsidP="00A16704">
            <w:pPr>
              <w:rPr>
                <w:b/>
              </w:rPr>
            </w:pPr>
          </w:p>
          <w:p w14:paraId="3CBA201D" w14:textId="4402EC8A" w:rsidR="009E6498" w:rsidRPr="003635B0" w:rsidRDefault="009E6498" w:rsidP="008B2511">
            <w:pPr>
              <w:spacing w:line="276" w:lineRule="auto"/>
              <w:jc w:val="both"/>
              <w:rPr>
                <w:bCs/>
              </w:rPr>
            </w:pPr>
          </w:p>
        </w:tc>
      </w:tr>
      <w:tr w:rsidR="00B06949" w:rsidRPr="003635B0" w14:paraId="2262EC07" w14:textId="77777777" w:rsidTr="008D7DF9">
        <w:trPr>
          <w:trHeight w:val="3953"/>
          <w:jc w:val="center"/>
        </w:trPr>
        <w:tc>
          <w:tcPr>
            <w:tcW w:w="10545" w:type="dxa"/>
            <w:gridSpan w:val="3"/>
          </w:tcPr>
          <w:p w14:paraId="7527C2F1" w14:textId="77777777" w:rsidR="002B061C" w:rsidRPr="003635B0" w:rsidRDefault="00F2654B" w:rsidP="00A16704">
            <w:pPr>
              <w:rPr>
                <w:b/>
              </w:rPr>
            </w:pPr>
            <w:r w:rsidRPr="003635B0">
              <w:rPr>
                <w:b/>
              </w:rPr>
              <w:t xml:space="preserve">Project </w:t>
            </w:r>
            <w:r w:rsidR="00A16704" w:rsidRPr="003635B0">
              <w:rPr>
                <w:b/>
              </w:rPr>
              <w:t>Milestone</w:t>
            </w:r>
            <w:r w:rsidRPr="003635B0">
              <w:rPr>
                <w:b/>
              </w:rPr>
              <w:t>s</w:t>
            </w:r>
            <w:r w:rsidR="003274DF" w:rsidRPr="003635B0">
              <w:rPr>
                <w:b/>
              </w:rPr>
              <w:t>(1</w:t>
            </w:r>
            <w:r w:rsidR="00344127" w:rsidRPr="003635B0">
              <w:rPr>
                <w:b/>
              </w:rPr>
              <w:t>50</w:t>
            </w:r>
            <w:r w:rsidR="00A16704" w:rsidRPr="003635B0">
              <w:rPr>
                <w:b/>
              </w:rPr>
              <w:t xml:space="preserve"> words) –</w:t>
            </w:r>
          </w:p>
          <w:p w14:paraId="05978F59" w14:textId="77777777" w:rsidR="00BF3117" w:rsidRPr="003635B0" w:rsidRDefault="00BF3117" w:rsidP="00C2094C">
            <w:pPr>
              <w:rPr>
                <w:b/>
              </w:rPr>
            </w:pPr>
          </w:p>
        </w:tc>
      </w:tr>
      <w:tr w:rsidR="00B06949" w:rsidRPr="003635B0" w14:paraId="69CA1B38" w14:textId="77777777" w:rsidTr="008D7DF9">
        <w:trPr>
          <w:trHeight w:val="3377"/>
          <w:jc w:val="center"/>
        </w:trPr>
        <w:tc>
          <w:tcPr>
            <w:tcW w:w="10545" w:type="dxa"/>
            <w:gridSpan w:val="3"/>
          </w:tcPr>
          <w:p w14:paraId="48057FD7" w14:textId="77777777" w:rsidR="00A16704" w:rsidRPr="003635B0" w:rsidRDefault="00A16704" w:rsidP="00A16704">
            <w:pPr>
              <w:rPr>
                <w:b/>
              </w:rPr>
            </w:pPr>
            <w:r w:rsidRPr="003635B0">
              <w:rPr>
                <w:b/>
              </w:rPr>
              <w:lastRenderedPageBreak/>
              <w:t xml:space="preserve">Project Resources </w:t>
            </w:r>
            <w:r w:rsidR="003274DF" w:rsidRPr="003635B0">
              <w:rPr>
                <w:b/>
              </w:rPr>
              <w:t>(</w:t>
            </w:r>
            <w:r w:rsidR="00275191" w:rsidRPr="003635B0">
              <w:rPr>
                <w:b/>
              </w:rPr>
              <w:t>5</w:t>
            </w:r>
            <w:r w:rsidR="003274DF" w:rsidRPr="003635B0">
              <w:rPr>
                <w:b/>
              </w:rPr>
              <w:t xml:space="preserve">0 words) </w:t>
            </w:r>
            <w:r w:rsidRPr="003635B0">
              <w:rPr>
                <w:b/>
              </w:rPr>
              <w:t xml:space="preserve">– </w:t>
            </w:r>
          </w:p>
          <w:p w14:paraId="5841A7AA" w14:textId="77777777" w:rsidR="000433EA" w:rsidRPr="00114A34" w:rsidRDefault="000433EA" w:rsidP="00C2094C">
            <w:pPr>
              <w:pStyle w:val="ListParagraph"/>
              <w:tabs>
                <w:tab w:val="right" w:pos="8800"/>
              </w:tabs>
              <w:rPr>
                <w:b/>
              </w:rPr>
            </w:pPr>
            <w:bookmarkStart w:id="0" w:name="_GoBack"/>
            <w:bookmarkEnd w:id="0"/>
          </w:p>
        </w:tc>
      </w:tr>
    </w:tbl>
    <w:p w14:paraId="098313DB" w14:textId="77777777" w:rsidR="003274DF" w:rsidRPr="003635B0" w:rsidRDefault="003274DF">
      <w:pPr>
        <w:sectPr w:rsidR="003274DF" w:rsidRPr="003635B0" w:rsidSect="006B6965">
          <w:pgSz w:w="11906" w:h="16838"/>
          <w:pgMar w:top="720" w:right="720" w:bottom="720" w:left="720" w:header="708" w:footer="708" w:gutter="0"/>
          <w:cols w:space="708"/>
          <w:docGrid w:linePitch="360"/>
        </w:sectPr>
      </w:pPr>
    </w:p>
    <w:p w14:paraId="049D6A3D" w14:textId="77777777" w:rsidR="003274DF" w:rsidRPr="003635B0" w:rsidRDefault="003274DF"/>
    <w:p w14:paraId="2BF74F95" w14:textId="77777777" w:rsidR="006A3DD2" w:rsidRDefault="006A3DD2" w:rsidP="006A3DD2">
      <w:pPr>
        <w:rPr>
          <w:sz w:val="44"/>
        </w:rPr>
      </w:pPr>
    </w:p>
    <w:p w14:paraId="49B4E191" w14:textId="77777777" w:rsidR="004A635B" w:rsidRPr="006A3DD2" w:rsidRDefault="006A3DD2" w:rsidP="006A3DD2">
      <w:pPr>
        <w:tabs>
          <w:tab w:val="left" w:pos="2940"/>
        </w:tabs>
        <w:rPr>
          <w:sz w:val="44"/>
        </w:rPr>
      </w:pPr>
      <w:r>
        <w:rPr>
          <w:sz w:val="44"/>
        </w:rPr>
        <w:tab/>
      </w:r>
    </w:p>
    <w:sectPr w:rsidR="004A635B" w:rsidRPr="006A3DD2" w:rsidSect="003274DF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1"/>
    <w:multiLevelType w:val="hybridMultilevel"/>
    <w:tmpl w:val="00000001"/>
    <w:lvl w:ilvl="0" w:tplc="00000001">
      <w:start w:val="1"/>
      <w:numFmt w:val="bullet"/>
      <w:lvlText w:val="•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C832220"/>
    <w:multiLevelType w:val="hybridMultilevel"/>
    <w:tmpl w:val="C876039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FB548B8"/>
    <w:multiLevelType w:val="hybridMultilevel"/>
    <w:tmpl w:val="166A585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178543E"/>
    <w:multiLevelType w:val="hybridMultilevel"/>
    <w:tmpl w:val="361060E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A830C6B"/>
    <w:multiLevelType w:val="hybridMultilevel"/>
    <w:tmpl w:val="0A466FBE"/>
    <w:lvl w:ilvl="0" w:tplc="AD3081D4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8596D30"/>
    <w:multiLevelType w:val="hybridMultilevel"/>
    <w:tmpl w:val="47CCF404"/>
    <w:lvl w:ilvl="0" w:tplc="A7922734">
      <w:start w:val="1"/>
      <w:numFmt w:val="decimal"/>
      <w:lvlText w:val="%1-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42190273"/>
    <w:multiLevelType w:val="hybridMultilevel"/>
    <w:tmpl w:val="361060E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EE01A23"/>
    <w:multiLevelType w:val="hybridMultilevel"/>
    <w:tmpl w:val="C0749D5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AFE7FB2"/>
    <w:multiLevelType w:val="hybridMultilevel"/>
    <w:tmpl w:val="0D54B820"/>
    <w:lvl w:ilvl="0" w:tplc="DC786C3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B7B0ABD"/>
    <w:multiLevelType w:val="hybridMultilevel"/>
    <w:tmpl w:val="3942F4DE"/>
    <w:lvl w:ilvl="0" w:tplc="5CBAC482">
      <w:start w:val="1"/>
      <w:numFmt w:val="bullet"/>
      <w:lvlText w:val=""/>
      <w:lvlJc w:val="left"/>
      <w:pPr>
        <w:tabs>
          <w:tab w:val="num" w:pos="288"/>
        </w:tabs>
        <w:ind w:left="288" w:hanging="288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7B22C66"/>
    <w:multiLevelType w:val="hybridMultilevel"/>
    <w:tmpl w:val="08F4D58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C0D4602"/>
    <w:multiLevelType w:val="hybridMultilevel"/>
    <w:tmpl w:val="90F6BE9A"/>
    <w:lvl w:ilvl="0" w:tplc="08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num w:numId="1">
    <w:abstractNumId w:val="11"/>
  </w:num>
  <w:num w:numId="2">
    <w:abstractNumId w:val="9"/>
  </w:num>
  <w:num w:numId="3">
    <w:abstractNumId w:val="0"/>
  </w:num>
  <w:num w:numId="4">
    <w:abstractNumId w:val="4"/>
  </w:num>
  <w:num w:numId="5">
    <w:abstractNumId w:val="8"/>
  </w:num>
  <w:num w:numId="6">
    <w:abstractNumId w:val="5"/>
  </w:num>
  <w:num w:numId="7">
    <w:abstractNumId w:val="7"/>
  </w:num>
  <w:num w:numId="8">
    <w:abstractNumId w:val="3"/>
  </w:num>
  <w:num w:numId="9">
    <w:abstractNumId w:val="6"/>
  </w:num>
  <w:num w:numId="10">
    <w:abstractNumId w:val="1"/>
  </w:num>
  <w:num w:numId="11">
    <w:abstractNumId w:val="2"/>
  </w:num>
  <w:num w:numId="12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e2tDQ2NTM2NLGwMDZX0lEKTi0uzszPAykwrAUAf5WDjSwAAAA="/>
  </w:docVars>
  <w:rsids>
    <w:rsidRoot w:val="00695C16"/>
    <w:rsid w:val="00000ACA"/>
    <w:rsid w:val="000255BD"/>
    <w:rsid w:val="000433EA"/>
    <w:rsid w:val="00050934"/>
    <w:rsid w:val="00074CA9"/>
    <w:rsid w:val="000C124D"/>
    <w:rsid w:val="000C4192"/>
    <w:rsid w:val="000C683C"/>
    <w:rsid w:val="00107FDD"/>
    <w:rsid w:val="00114A34"/>
    <w:rsid w:val="001202AC"/>
    <w:rsid w:val="00126408"/>
    <w:rsid w:val="0013407B"/>
    <w:rsid w:val="001635C3"/>
    <w:rsid w:val="00167CB8"/>
    <w:rsid w:val="001709BD"/>
    <w:rsid w:val="00174064"/>
    <w:rsid w:val="001A0756"/>
    <w:rsid w:val="001A6AC7"/>
    <w:rsid w:val="001D606F"/>
    <w:rsid w:val="0020020D"/>
    <w:rsid w:val="00200856"/>
    <w:rsid w:val="00204A6B"/>
    <w:rsid w:val="002168D6"/>
    <w:rsid w:val="002173CC"/>
    <w:rsid w:val="002209A1"/>
    <w:rsid w:val="00224A16"/>
    <w:rsid w:val="00225891"/>
    <w:rsid w:val="002328F5"/>
    <w:rsid w:val="00240AA8"/>
    <w:rsid w:val="00247DD3"/>
    <w:rsid w:val="002703FC"/>
    <w:rsid w:val="00275191"/>
    <w:rsid w:val="002B061C"/>
    <w:rsid w:val="002D0067"/>
    <w:rsid w:val="002E75B9"/>
    <w:rsid w:val="002F6215"/>
    <w:rsid w:val="002F75AE"/>
    <w:rsid w:val="00311A09"/>
    <w:rsid w:val="003141F3"/>
    <w:rsid w:val="00317215"/>
    <w:rsid w:val="00317342"/>
    <w:rsid w:val="00326116"/>
    <w:rsid w:val="003274DF"/>
    <w:rsid w:val="0033117A"/>
    <w:rsid w:val="00344127"/>
    <w:rsid w:val="00351D55"/>
    <w:rsid w:val="003635B0"/>
    <w:rsid w:val="00374CC7"/>
    <w:rsid w:val="003766B4"/>
    <w:rsid w:val="00384780"/>
    <w:rsid w:val="00387096"/>
    <w:rsid w:val="00392481"/>
    <w:rsid w:val="003925B9"/>
    <w:rsid w:val="003948A7"/>
    <w:rsid w:val="003A16FD"/>
    <w:rsid w:val="003A39B1"/>
    <w:rsid w:val="003A7695"/>
    <w:rsid w:val="003B4343"/>
    <w:rsid w:val="003C35AC"/>
    <w:rsid w:val="003D5155"/>
    <w:rsid w:val="003D622A"/>
    <w:rsid w:val="003E63CB"/>
    <w:rsid w:val="003F04EE"/>
    <w:rsid w:val="003F3990"/>
    <w:rsid w:val="003F4A2B"/>
    <w:rsid w:val="00400C1E"/>
    <w:rsid w:val="004011BC"/>
    <w:rsid w:val="00402232"/>
    <w:rsid w:val="0040549C"/>
    <w:rsid w:val="00416E2F"/>
    <w:rsid w:val="00422633"/>
    <w:rsid w:val="00424914"/>
    <w:rsid w:val="00437141"/>
    <w:rsid w:val="004467BB"/>
    <w:rsid w:val="00451994"/>
    <w:rsid w:val="00456184"/>
    <w:rsid w:val="00461031"/>
    <w:rsid w:val="00475D1A"/>
    <w:rsid w:val="00483703"/>
    <w:rsid w:val="00492365"/>
    <w:rsid w:val="004A260E"/>
    <w:rsid w:val="004A635B"/>
    <w:rsid w:val="004B29AA"/>
    <w:rsid w:val="004E1F29"/>
    <w:rsid w:val="004F0825"/>
    <w:rsid w:val="004F7210"/>
    <w:rsid w:val="00537AD6"/>
    <w:rsid w:val="00547F97"/>
    <w:rsid w:val="00555CAD"/>
    <w:rsid w:val="00580268"/>
    <w:rsid w:val="00583550"/>
    <w:rsid w:val="00595EC4"/>
    <w:rsid w:val="005A02D1"/>
    <w:rsid w:val="005A3B6F"/>
    <w:rsid w:val="005B1DA1"/>
    <w:rsid w:val="005C47D5"/>
    <w:rsid w:val="005E100C"/>
    <w:rsid w:val="005E6306"/>
    <w:rsid w:val="005F714B"/>
    <w:rsid w:val="00623E49"/>
    <w:rsid w:val="006337DE"/>
    <w:rsid w:val="006401B9"/>
    <w:rsid w:val="00650868"/>
    <w:rsid w:val="00657016"/>
    <w:rsid w:val="00674A6F"/>
    <w:rsid w:val="00677FA9"/>
    <w:rsid w:val="00681750"/>
    <w:rsid w:val="00695C16"/>
    <w:rsid w:val="006A3DD2"/>
    <w:rsid w:val="006B6965"/>
    <w:rsid w:val="006D4C9E"/>
    <w:rsid w:val="00726134"/>
    <w:rsid w:val="00741A1F"/>
    <w:rsid w:val="00752E94"/>
    <w:rsid w:val="0075613A"/>
    <w:rsid w:val="00775FCE"/>
    <w:rsid w:val="00783636"/>
    <w:rsid w:val="00784FC0"/>
    <w:rsid w:val="007904E9"/>
    <w:rsid w:val="00794069"/>
    <w:rsid w:val="00797AE9"/>
    <w:rsid w:val="007C697F"/>
    <w:rsid w:val="007D7005"/>
    <w:rsid w:val="007E15DC"/>
    <w:rsid w:val="007E2584"/>
    <w:rsid w:val="007F0564"/>
    <w:rsid w:val="008448FB"/>
    <w:rsid w:val="0085098C"/>
    <w:rsid w:val="008635C6"/>
    <w:rsid w:val="0086659F"/>
    <w:rsid w:val="00866A57"/>
    <w:rsid w:val="00872DAD"/>
    <w:rsid w:val="00896956"/>
    <w:rsid w:val="008A1410"/>
    <w:rsid w:val="008A44DE"/>
    <w:rsid w:val="008B1EB9"/>
    <w:rsid w:val="008B2511"/>
    <w:rsid w:val="008C4AE6"/>
    <w:rsid w:val="008C7D54"/>
    <w:rsid w:val="008D75D3"/>
    <w:rsid w:val="008D7DF9"/>
    <w:rsid w:val="008E5170"/>
    <w:rsid w:val="008F4F6D"/>
    <w:rsid w:val="008F5377"/>
    <w:rsid w:val="00914941"/>
    <w:rsid w:val="00915FAF"/>
    <w:rsid w:val="00946775"/>
    <w:rsid w:val="009767E8"/>
    <w:rsid w:val="00991407"/>
    <w:rsid w:val="009A429F"/>
    <w:rsid w:val="009B43AC"/>
    <w:rsid w:val="009B5DC2"/>
    <w:rsid w:val="009C17C7"/>
    <w:rsid w:val="009D17E4"/>
    <w:rsid w:val="009E6498"/>
    <w:rsid w:val="009F2099"/>
    <w:rsid w:val="00A12242"/>
    <w:rsid w:val="00A14A23"/>
    <w:rsid w:val="00A16704"/>
    <w:rsid w:val="00A23D9E"/>
    <w:rsid w:val="00A25506"/>
    <w:rsid w:val="00A32ED6"/>
    <w:rsid w:val="00A4246F"/>
    <w:rsid w:val="00A47D7D"/>
    <w:rsid w:val="00A652F8"/>
    <w:rsid w:val="00A66705"/>
    <w:rsid w:val="00A71F0D"/>
    <w:rsid w:val="00A77EE6"/>
    <w:rsid w:val="00AA4A93"/>
    <w:rsid w:val="00AD0218"/>
    <w:rsid w:val="00AF13D8"/>
    <w:rsid w:val="00AF7CA5"/>
    <w:rsid w:val="00B06949"/>
    <w:rsid w:val="00B21FC6"/>
    <w:rsid w:val="00B324BB"/>
    <w:rsid w:val="00B363E1"/>
    <w:rsid w:val="00B44BB1"/>
    <w:rsid w:val="00B45C31"/>
    <w:rsid w:val="00B47FF1"/>
    <w:rsid w:val="00B56161"/>
    <w:rsid w:val="00B76827"/>
    <w:rsid w:val="00BB5501"/>
    <w:rsid w:val="00BC0D4E"/>
    <w:rsid w:val="00BC6098"/>
    <w:rsid w:val="00BD028D"/>
    <w:rsid w:val="00BE2DEB"/>
    <w:rsid w:val="00BE3BCA"/>
    <w:rsid w:val="00BE603C"/>
    <w:rsid w:val="00BF3117"/>
    <w:rsid w:val="00C15D7A"/>
    <w:rsid w:val="00C2094C"/>
    <w:rsid w:val="00C23415"/>
    <w:rsid w:val="00C24CC9"/>
    <w:rsid w:val="00C250D1"/>
    <w:rsid w:val="00C273A0"/>
    <w:rsid w:val="00C50578"/>
    <w:rsid w:val="00C76A07"/>
    <w:rsid w:val="00C8454F"/>
    <w:rsid w:val="00C93613"/>
    <w:rsid w:val="00C96B4B"/>
    <w:rsid w:val="00CA0840"/>
    <w:rsid w:val="00CA3510"/>
    <w:rsid w:val="00CB0CF8"/>
    <w:rsid w:val="00CB5D2E"/>
    <w:rsid w:val="00CD27F9"/>
    <w:rsid w:val="00CE3855"/>
    <w:rsid w:val="00CE4594"/>
    <w:rsid w:val="00CF0A8E"/>
    <w:rsid w:val="00CF0B6E"/>
    <w:rsid w:val="00D221AA"/>
    <w:rsid w:val="00D25B92"/>
    <w:rsid w:val="00D76D4D"/>
    <w:rsid w:val="00D84602"/>
    <w:rsid w:val="00D90392"/>
    <w:rsid w:val="00D9272D"/>
    <w:rsid w:val="00D937E6"/>
    <w:rsid w:val="00DB5644"/>
    <w:rsid w:val="00DC1501"/>
    <w:rsid w:val="00DC3065"/>
    <w:rsid w:val="00DD2982"/>
    <w:rsid w:val="00DD498C"/>
    <w:rsid w:val="00DD76AD"/>
    <w:rsid w:val="00DE06B2"/>
    <w:rsid w:val="00DE69C3"/>
    <w:rsid w:val="00E00BC4"/>
    <w:rsid w:val="00E0368D"/>
    <w:rsid w:val="00E03EB9"/>
    <w:rsid w:val="00E32D47"/>
    <w:rsid w:val="00E56C19"/>
    <w:rsid w:val="00E56E37"/>
    <w:rsid w:val="00E61CBF"/>
    <w:rsid w:val="00E82097"/>
    <w:rsid w:val="00E86140"/>
    <w:rsid w:val="00E9258B"/>
    <w:rsid w:val="00EA5783"/>
    <w:rsid w:val="00EB55AC"/>
    <w:rsid w:val="00ED4468"/>
    <w:rsid w:val="00ED4800"/>
    <w:rsid w:val="00ED76CB"/>
    <w:rsid w:val="00EE4100"/>
    <w:rsid w:val="00EE692A"/>
    <w:rsid w:val="00F1341A"/>
    <w:rsid w:val="00F22AE2"/>
    <w:rsid w:val="00F2583C"/>
    <w:rsid w:val="00F2654B"/>
    <w:rsid w:val="00F35308"/>
    <w:rsid w:val="00F431F6"/>
    <w:rsid w:val="00F7071B"/>
    <w:rsid w:val="00F74507"/>
    <w:rsid w:val="00F762E6"/>
    <w:rsid w:val="00F9321F"/>
    <w:rsid w:val="00F940A0"/>
    <w:rsid w:val="00FA3F0A"/>
    <w:rsid w:val="00FA4C05"/>
    <w:rsid w:val="00FB7EC9"/>
    <w:rsid w:val="00FC1AD8"/>
    <w:rsid w:val="00FC415B"/>
    <w:rsid w:val="00FC7532"/>
    <w:rsid w:val="00FE016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B80AE3"/>
  <w15:docId w15:val="{8FE37399-FCA9-427E-A7C9-4FB084114F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1224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66A5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DB564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B7EC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B7EC9"/>
    <w:rPr>
      <w:rFonts w:ascii="Tahoma" w:hAnsi="Tahoma" w:cs="Tahoma"/>
      <w:sz w:val="16"/>
      <w:szCs w:val="16"/>
    </w:rPr>
  </w:style>
  <w:style w:type="table" w:customStyle="1" w:styleId="TableGrid1">
    <w:name w:val="Table Grid1"/>
    <w:basedOn w:val="TableNormal"/>
    <w:next w:val="TableGrid"/>
    <w:rsid w:val="00A77EE6"/>
    <w:pPr>
      <w:spacing w:after="0" w:line="240" w:lineRule="auto"/>
      <w:jc w:val="both"/>
    </w:pPr>
    <w:rPr>
      <w:rFonts w:ascii="Times New Roman" w:eastAsia="Times New Roman" w:hAnsi="Times New Roman" w:cs="Times New Roman"/>
      <w:sz w:val="20"/>
      <w:szCs w:val="20"/>
      <w:lang w:eastAsia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rsid w:val="0086659F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85098C"/>
    <w:rPr>
      <w:color w:val="808080"/>
    </w:rPr>
  </w:style>
  <w:style w:type="paragraph" w:styleId="ListParagraph">
    <w:name w:val="List Paragraph"/>
    <w:basedOn w:val="Normal"/>
    <w:uiPriority w:val="34"/>
    <w:qFormat/>
    <w:rsid w:val="00451994"/>
    <w:pPr>
      <w:ind w:left="720"/>
      <w:contextualSpacing/>
    </w:pPr>
  </w:style>
  <w:style w:type="paragraph" w:customStyle="1" w:styleId="Default">
    <w:name w:val="Default"/>
    <w:rsid w:val="000433EA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44677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0255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5702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4402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65</Words>
  <Characters>371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HP2400 Detailed Project Plan Form</vt:lpstr>
    </vt:vector>
  </TitlesOfParts>
  <Company>University of Huddersfield</Company>
  <LinksUpToDate>false</LinksUpToDate>
  <CharactersWithSpaces>4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HP2400 Detailed Project Plan Form</dc:title>
  <dc:creator>Dr Kris Kubiak;Dr H Martin</dc:creator>
  <cp:lastModifiedBy>pc</cp:lastModifiedBy>
  <cp:revision>2</cp:revision>
  <cp:lastPrinted>2015-12-09T09:12:00Z</cp:lastPrinted>
  <dcterms:created xsi:type="dcterms:W3CDTF">2019-10-21T12:55:00Z</dcterms:created>
  <dcterms:modified xsi:type="dcterms:W3CDTF">2019-10-21T12:55:00Z</dcterms:modified>
</cp:coreProperties>
</file>